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5F819A"/>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13B79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